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Military Officer Internship Opportunity - Royal Moroccan Armed Forces</w:t>
      </w:r>
    </w:p>
    <w:bookmarkEnd w:id="20"/>
    <w:p>
      <w:pPr>
        <w:pStyle w:val="BodyText"/>
      </w:pPr>
      <w:r>
        <w:t xml:space="preserve">March 27, 2023</w:t>
      </w:r>
    </w:p>
    <w:p>
      <w:pPr>
        <w:pStyle w:val="BodyText"/>
      </w:pPr>
      <w:r>
        <w:t xml:space="preserve">Director of Human Resources</w:t>
      </w:r>
    </w:p>
    <w:p>
      <w:pPr>
        <w:pStyle w:val="BodyText"/>
      </w:pPr>
      <w:r>
        <w:t xml:space="preserve">Royal Moroccan Armed Forces (Forces Armées Royales)</w:t>
      </w:r>
    </w:p>
    <w:p>
      <w:pPr>
        <w:pStyle w:val="BodyText"/>
      </w:pPr>
      <w:r>
        <w:t xml:space="preserve">Headquarters, Casablanca Military District</w:t>
      </w:r>
    </w:p>
    <w:p>
      <w:pPr>
        <w:pStyle w:val="BodyText"/>
      </w:pPr>
      <w:r>
        <w:t xml:space="preserve">Casablanca, Morocco</w:t>
      </w:r>
    </w:p>
    <w:bookmarkStart w:id="21" w:name="Xd3d5dcc3c48a25b37c1d4d53b13f9bb3e1005f0"/>
    <w:p>
      <w:pPr>
        <w:pStyle w:val="Heading2"/>
      </w:pPr>
      <w:r>
        <w:t xml:space="preserve">Subject: Formal Application for Military Officer Internship Program at Royal Moroccan Armed Forces in Casablanca</w:t>
      </w:r>
    </w:p>
    <w:p>
      <w:pPr>
        <w:pStyle w:val="FirstParagraph"/>
      </w:pPr>
      <w:r>
        <w:t xml:space="preserve">Dear Director of Human Resources,</w:t>
      </w:r>
    </w:p>
    <w:p>
      <w:pPr>
        <w:pStyle w:val="BodyText"/>
      </w:pPr>
      <w:r>
        <w:t xml:space="preserve">It is with profound respect for the storied legacy of the Royal Moroccan Armed Forces (FAR) and deep admiration for Morocco's strategic military leadership that I submit this Internship Application Letter. As a dedicated military cadet currently pursuing advanced studies in Defense Strategy at the National Military Academy in Rabat, I am writing to express my unwavering interest in securing a Military Officer internship position within your esteemed organization, specifically at the Casablanca Military District. My application embodies not merely an academic pursuit but a lifelong commitment to serving Morocco's security and sovereignty under the visionary leadership of His Majesty King Mohammed VI.</w:t>
      </w:r>
    </w:p>
    <w:p>
      <w:pPr>
        <w:pStyle w:val="BodyText"/>
      </w:pPr>
      <w:r>
        <w:t xml:space="preserve">The strategic significance of Morocco Casablanca cannot be overstated in contemporary military operations. As Africa's largest port city and a critical hub for regional defense cooperation, Casablanca serves as the nerve center for maritime security initiatives, joint exercises with NATO allies, and counter-terrorism operations along the Atlantic coast. The FAR's presence here is pivotal to safeguarding Morocco's economic lifelines while advancing its role as a stabilizing force in North Africa and the Sahel region. My academic focus on "Maritime Security Architecture in West Africa" has reinforced my understanding of how Casablanca's geographic position – where Mediterranean, Atlantic, and African security interests converge – demands officers of exceptional strategic foresight. I am eager to contribute to this vital mission through hands-on experience within the Casablanca command structure.</w:t>
      </w:r>
    </w:p>
    <w:p>
      <w:pPr>
        <w:pStyle w:val="BodyText"/>
      </w:pPr>
      <w:r>
        <w:t xml:space="preserve">My academic journey has been meticulously aligned with the requirements of a future Military Officer in Morocco's armed forces. I have completed rigorous coursework in tactical operations, military logistics, and Arab-Maghrebi security dynamics, achieving honors in all defense-related subjects. My thesis on "Integrating AI into Coastal Surveillance Systems for Moroccan Maritime Defense" was presented at the International Military Strategy Conference 2023 in Rabat and directly addressed challenges pertinent to Casablanca's naval operations. Furthermore, I have maintained elite physical fitness standards through mandatory FAR-approved conditioning programs and completed specialized training in: (1) Advanced First Responder Certification (Moroccan Red Crescent), (2) Counter-IED Procedures, and (3) Multinational Coalition Communications protocols. These qualifications position me to immediately support operational readiness at the Casablanca headquarters.</w:t>
      </w:r>
    </w:p>
    <w:p>
      <w:pPr>
        <w:pStyle w:val="BodyText"/>
      </w:pPr>
      <w:r>
        <w:t xml:space="preserve">What truly distinguishes my candidacy is my cultural immersion within Moroccan military ethos. Growing up in a family of FAR veterans – including my grandfather who served in the 1975 Green March and my uncle who commanded a coastal patrol unit during Operation Atlas – I internalized the FAR's values of honor, discipline, and service from childhood. My fluency in Darija, Modern Standard Arabic, French (native), and basic English allows me to navigate Casablanca's diverse military community with cultural sensitivity. During my last year at the National Military Academy, I volunteered for a month with the FAR's Community Engagement Unit in Casablanca, assisting in youth leadership camps at Souissi Camp. This experience solidified my understanding of how military service permeates Moroccan civil society and reinforced my desire to contribute within this specific context.</w:t>
      </w:r>
    </w:p>
    <w:p>
      <w:pPr>
        <w:pStyle w:val="BodyText"/>
      </w:pPr>
      <w:r>
        <w:t xml:space="preserve">I recognize that the Casablanca Military District represents more than a geographic assignment; it is a proving ground for officers who will lead Morocco's defense in an evolving security landscape. My proposed internship would focus on three critical areas directly benefiting FAR operations here: (1) Developing contingency plans for port security amid increasing maritime threats, (2) Assisting in the integration of new surveillance drones into Casablanca's coastal monitoring network, and (3) Contributing to multilingual training modules for international military partners. I am prepared to immediately engage with the district's intelligence analysts on current projects related to Gulf of Guinea piracy trends and would welcome opportunities to support joint exercises like "African Lion" from the Casablanca command center.</w:t>
      </w:r>
    </w:p>
    <w:p>
      <w:pPr>
        <w:pStyle w:val="BodyText"/>
      </w:pPr>
      <w:r>
        <w:t xml:space="preserve">My commitment extends beyond technical competence. I have studied extensively how Moroccan military values – particularly the concept of "Jihad al-Nafs" (struggle against one's own weaknesses) emphasized by King Mohammed VI – shape ethical leadership in our armed forces. This philosophy aligns perfectly with the FAR's recent emphasis on human rights compliance and community policing, a model actively implemented by the Casablanca district. I have researched how the FAR has transformed from a defensive force to an active regional security partner, and I am eager to learn from this evolution under your guidance.</w:t>
      </w:r>
    </w:p>
    <w:p>
      <w:pPr>
        <w:pStyle w:val="BodyText"/>
      </w:pPr>
      <w:r>
        <w:t xml:space="preserve">In conclusion, this Internship Application Letter represents not just an opportunity for professional growth but a pledge of service. My academic preparation, cultural grounding, and demonstrable commitment to Morocco's military excellence make me uniquely positioned to contribute meaningfully within the Casablanca Military District during my internship. I have attached my detailed curriculum vitae, academic transcripts from the National Military Academy (Rabat), and letters of recommendation from two FAR officers. I would be honored to discuss how my skills can support the strategic objectives of Morocco Casablanca at your earliest convenience.</w:t>
      </w:r>
    </w:p>
    <w:p>
      <w:pPr>
        <w:pStyle w:val="BodyText"/>
      </w:pPr>
      <w:r>
        <w:t xml:space="preserve">Thank you for considering this application. I eagerly await the possibility of serving alongside Morocco's finest in Casablanca, contributing to a legacy that safeguards our nation's future while strengthening regional security cooperation.</w:t>
      </w:r>
    </w:p>
    <w:p>
      <w:pPr>
        <w:pStyle w:val="BodyText"/>
      </w:pPr>
      <w:r>
        <w:t xml:space="preserve">Sincerely,</w:t>
      </w:r>
    </w:p>
    <w:p>
      <w:pPr>
        <w:pStyle w:val="BodyText"/>
      </w:pPr>
      <w:r>
        <w:br/>
      </w:r>
      <w:r>
        <w:br/>
      </w:r>
      <w:r>
        <w:br/>
      </w:r>
    </w:p>
    <w:p>
      <w:pPr>
        <w:pStyle w:val="BodyText"/>
      </w:pPr>
      <w:r>
        <w:t xml:space="preserve">Youssef Benbrahim</w:t>
      </w:r>
    </w:p>
    <w:p>
      <w:pPr>
        <w:pStyle w:val="BodyText"/>
      </w:pPr>
      <w:r>
        <w:t xml:space="preserve">National Military Academy Cadet (2023-2024)</w:t>
      </w:r>
    </w:p>
    <w:p>
      <w:pPr>
        <w:pStyle w:val="BodyText"/>
      </w:pPr>
      <w:r>
        <w:t xml:space="preserve">Email: y.benbrahim@military.ac.ma | Phone: +212 6 55 87 43 19</w:t>
      </w:r>
    </w:p>
    <w:p>
      <w:pPr>
        <w:pStyle w:val="BodyText"/>
      </w:pPr>
      <w:r>
        <w:t xml:space="preserve">Attachments:</w:t>
      </w:r>
    </w:p>
    <w:p>
      <w:pPr>
        <w:numPr>
          <w:ilvl w:val="0"/>
          <w:numId w:val="1001"/>
        </w:numPr>
        <w:pStyle w:val="Compact"/>
      </w:pPr>
      <w:r>
        <w:t xml:space="preserve">Curriculum Vitae (Detailed Academic and Military Experience)</w:t>
      </w:r>
    </w:p>
    <w:p>
      <w:pPr>
        <w:numPr>
          <w:ilvl w:val="0"/>
          <w:numId w:val="1001"/>
        </w:numPr>
        <w:pStyle w:val="Compact"/>
      </w:pPr>
      <w:r>
        <w:t xml:space="preserve">Academic Transcripts from National Military Academy (Rabat)</w:t>
      </w:r>
    </w:p>
    <w:p>
      <w:pPr>
        <w:numPr>
          <w:ilvl w:val="0"/>
          <w:numId w:val="1001"/>
        </w:numPr>
        <w:pStyle w:val="Compact"/>
      </w:pPr>
      <w:r>
        <w:t xml:space="preserve">Letters of Recommendation from FAR Commander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dc:title>
  <dc:creator/>
  <dc:language>en</dc:language>
  <cp:keywords/>
  <dcterms:created xsi:type="dcterms:W3CDTF">2026-07-21T06:57:33Z</dcterms:created>
  <dcterms:modified xsi:type="dcterms:W3CDTF">2026-07-21T06:57:33Z</dcterms:modified>
</cp:coreProperties>
</file>

<file path=docProps/custom.xml><?xml version="1.0" encoding="utf-8"?>
<Properties xmlns="http://schemas.openxmlformats.org/officeDocument/2006/custom-properties" xmlns:vt="http://schemas.openxmlformats.org/officeDocument/2006/docPropsVTypes"/>
</file>